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Chile</w:t>
      </w:r>
      <w:r>
        <w:t xml:space="preserve"> </w:t>
      </w:r>
      <w:r>
        <w:t xml:space="preserve">Santiago</w:t>
      </w:r>
    </w:p>
    <w:p>
      <w:pPr>
        <w:pStyle w:val="FirstParagraph"/>
      </w:pPr>
      <w:r>
        <w:t xml:space="preserve">October 26, 2023</w:t>
      </w:r>
    </w:p>
    <w:p>
      <w:pPr>
        <w:pStyle w:val="BodyText"/>
      </w:pPr>
      <w:r>
        <w:t xml:space="preserve">María Fernández López</w:t>
      </w:r>
    </w:p>
    <w:p>
      <w:pPr>
        <w:pStyle w:val="BodyText"/>
      </w:pPr>
      <w:r>
        <w:t xml:space="preserve">Calle Lautaro 789, Providencia</w:t>
      </w:r>
    </w:p>
    <w:p>
      <w:pPr>
        <w:pStyle w:val="BodyText"/>
      </w:pPr>
      <w:r>
        <w:t xml:space="preserve">Santiago de Chile, Chile</w:t>
      </w:r>
    </w:p>
    <w:p>
      <w:pPr>
        <w:pStyle w:val="BodyText"/>
      </w:pPr>
      <w:r>
        <w:br/>
      </w:r>
    </w:p>
    <w:p>
      <w:pPr>
        <w:pStyle w:val="BodyText"/>
      </w:pPr>
      <w:r>
        <w:rPr>
          <w:bCs/>
          <w:b/>
        </w:rPr>
        <w:t xml:space="preserve">Scholarship Committee</w:t>
      </w:r>
    </w:p>
    <w:p>
      <w:pPr>
        <w:pStyle w:val="BodyText"/>
      </w:pPr>
      <w:r>
        <w:t xml:space="preserve">Fundación para la Excelencia en Auditoría (FEA)</w:t>
      </w:r>
    </w:p>
    <w:p>
      <w:pPr>
        <w:pStyle w:val="BodyText"/>
      </w:pPr>
      <w:r>
        <w:t xml:space="preserve">Av. Las Condes 4500, Torre A, Oficina 1201</w:t>
      </w:r>
    </w:p>
    <w:p>
      <w:pPr>
        <w:pStyle w:val="BodyText"/>
      </w:pPr>
      <w:r>
        <w:t xml:space="preserve">Santiago, Chile</w:t>
      </w:r>
    </w:p>
    <w:bookmarkStart w:id="20" w:name="X184fc60ef5028a67798f9eadd35dd81c36b9f66"/>
    <w:p>
      <w:pPr>
        <w:pStyle w:val="Heading1"/>
      </w:pPr>
      <w:r>
        <w:t xml:space="preserve">SCHOLARSHIP APPLICATION LETTER FOR AUDITOR PROFESSIONAL DEVELOPMENT IN CHILE SANTIAGO</w:t>
      </w:r>
    </w:p>
    <w:p>
      <w:pPr>
        <w:pStyle w:val="FirstParagraph"/>
      </w:pPr>
      <w:r>
        <w:t xml:space="preserve">Dear Esteemed Scholarship Committee Members,</w:t>
      </w:r>
    </w:p>
    <w:p>
      <w:pPr>
        <w:pStyle w:val="BodyText"/>
      </w:pPr>
      <w:r>
        <w:t xml:space="preserve">It is with profound enthusiasm and unwavering commitment to professional excellence that I submit this Scholarship Application Letter in support of my pursuit of advanced auditing education through the prestigious FEA International Auditor Development Program. As an aspiring Certified Public Accountant (CPA) dedicated to elevating financial integrity standards across Chile Santiago, I seek your esteemed institution's sponsorship to complete my Master's in Forensic Accounting and Corporate Governance at the Pontificia Universidad Católica de Chile. This scholarship represents not merely financial assistance, but a pivotal catalyst for transforming my career trajectory into meaningful contributions within Chile Santiago's dynamic economic landscape.</w:t>
      </w:r>
    </w:p>
    <w:p>
      <w:pPr>
        <w:pStyle w:val="BodyText"/>
      </w:pPr>
      <w:r>
        <w:t xml:space="preserve">My professional journey has been meticulously aligned with the evolving demands of contemporary auditing in Chile Santiago. Having earned my undergraduate degree in Accounting from Universidad Diego Portales (2021), I have since served as an Audit Associate at KPMG Chile's Santiago office for 18 months, specializing in financial statement audits for multinational clients operating across South America. In this role, I managed complex audit engagements involving over $50 million USD in annual revenue streams for major Chilean retail and manufacturing conglomerates. My work directly supported compliance with both International Financial Reporting Standards (IFRS) and Chile's specific legal framework under Ley 18.045, while implementing risk-based audit methodologies that reduced client findings by 37% during my tenure.</w:t>
      </w:r>
    </w:p>
    <w:p>
      <w:pPr>
        <w:pStyle w:val="BodyText"/>
      </w:pPr>
      <w:r>
        <w:t xml:space="preserve">What distinguishes my professional perspective is my deep immersion in Chile Santiago's unique economic ecosystem. As a native of the capital city with family roots tracing back to the early 20th century, I understand how Santiago functions as Chile's financial nerve center – housing 78% of the country's major corporations, Central Bank operations, and regulatory bodies like the Superintendencia de Bancos e Instituciones Financieras (SBIF). This geographic and cultural context has instilled in me a nuanced appreciation for local auditing challenges: navigating between Chilean accounting norms and international standards; addressing fraud patterns specific to Latin American markets; and understanding how Santiago's rapid urban economic expansion creates complex financial reporting needs for emerging enterprises. My recent project auditing a renewable energy startup in La Florida district revealed critical gaps in sustainability reporting compliance – an insight I documented in my academic thesis on "Greenwashing Risks in Chilean SME Audits," currently under review for publication.</w:t>
      </w:r>
    </w:p>
    <w:p>
      <w:pPr>
        <w:pStyle w:val="BodyText"/>
      </w:pPr>
      <w:r>
        <w:t xml:space="preserve">The FEA International Auditor Development Program stands as the definitive pathway to bridge my current expertise with the sophisticated analytical capabilities required for senior auditor roles across Chile Santiago's market. The program's specialized modules – including Advanced Fraud Detection, ESG Compliance Frameworks, and AI-Driven Audit Analytics – directly address critical skill gaps I've identified through my work at KPMG. Specifically, I aim to master predictive analytics tools that can detect anomalies in complex supply chains prevalent among Santiago-based exporters (like the country's leading fruit export consortiums), and develop governance frameworks for Chile's rapidly growing fintech sector concentrated in Parque Arauco. These competencies are not merely academic pursuits; they represent immediate value to Chilean businesses seeking to navigate increasing regulatory scrutiny from Chile Santiago's financial authorities.</w:t>
      </w:r>
    </w:p>
    <w:p>
      <w:pPr>
        <w:pStyle w:val="BodyText"/>
      </w:pPr>
      <w:r>
        <w:t xml:space="preserve">My commitment to Chile Santiago extends beyond professional aspirations into community impact. I currently volunteer with "Contabilidad para Todos," a nonprofit providing free accounting workshops for small business owners in underserved communes like Ñuñoa and La Cisterna – areas where limited access to professional auditing services perpetuates economic vulnerability. Through this initiative, I've observed firsthand how inadequate financial oversight contributes to 62% of local SME failures (per 2023 Banco Central de Chile statistics). With the FEA scholarship, I plan to expand this program by developing a free digital audit checklist tailored for Chilean microbusinesses, directly addressing a gap identified in my professional experience. This project will leverage the advanced auditing techniques I'll acquire through your program, creating tangible community benefits while demonstrating how technical expertise serves societal needs.</w:t>
      </w:r>
    </w:p>
    <w:p>
      <w:pPr>
        <w:pStyle w:val="BodyText"/>
      </w:pPr>
      <w:r>
        <w:t xml:space="preserve">Financially, this scholarship is indispensable to my career trajectory. While I've secured partial funding from a local Chilean banking consortium (covering 40% of tuition), the remaining 60% represents a prohibitive barrier for my family. As the first in our lineage to pursue higher education beyond undergraduate studies, I am deeply motivated to honor this investment by becoming an auditor who elevates professional standards across Chile Santiago. The FEA scholarship would enable me to complete my master's without accumulating student debt, allowing immediate contribution as a Senior Auditor at KPMG Chile upon graduation – a position currently requiring advanced certification that my current qualifications don't yet fulfill.</w:t>
      </w:r>
    </w:p>
    <w:p>
      <w:pPr>
        <w:pStyle w:val="BodyText"/>
      </w:pPr>
      <w:r>
        <w:t xml:space="preserve">What makes this Scholarship Application Letter particularly significant is my concrete roadmap for leveraging this opportunity to strengthen Chile Santiago's audit profession. Upon completing the program, I will:</w:t>
      </w:r>
    </w:p>
    <w:p>
      <w:pPr>
        <w:numPr>
          <w:ilvl w:val="0"/>
          <w:numId w:val="1001"/>
        </w:numPr>
        <w:pStyle w:val="Compact"/>
      </w:pPr>
      <w:r>
        <w:t xml:space="preserve">Lead KPMG Chile's new ESG Audit Practice Group, specifically serving clients in Santiago's innovation hubs like Techspoke and Cerrillos</w:t>
      </w:r>
    </w:p>
    <w:p>
      <w:pPr>
        <w:numPr>
          <w:ilvl w:val="0"/>
          <w:numId w:val="1001"/>
        </w:numPr>
        <w:pStyle w:val="Compact"/>
      </w:pPr>
      <w:r>
        <w:t xml:space="preserve">Partner with Universidad de Chile to develop a certification module on "Digital Forensics for Latin American Auditors," taught in Santiago</w:t>
      </w:r>
    </w:p>
    <w:p>
      <w:pPr>
        <w:numPr>
          <w:ilvl w:val="0"/>
          <w:numId w:val="1001"/>
        </w:numPr>
        <w:pStyle w:val="Compact"/>
      </w:pPr>
      <w:r>
        <w:t xml:space="preserve">Establish the first free SME audit support center in the Las Condes district, targeting women-owned businesses as defined by Chile's Ministry of Women's Affairs</w:t>
      </w:r>
    </w:p>
    <w:p>
      <w:pPr>
        <w:pStyle w:val="FirstParagraph"/>
      </w:pPr>
      <w:r>
        <w:t xml:space="preserve">I have meticulously researched Chile Santiago's auditing landscape and identified that 12 of 15 top financial institutions now require AI-audit skills (per a recent FEA industry report), yet only 3% of local auditors possess certified expertise in these tools. This scholarship would position me as part of the vanguard addressing this critical capability gap. My proposed work with Chile Santiago's emerging fintech ecosystem – particularly in developing fraud detection protocols for digital payment platforms like Transbank – aligns precisely with FEA's mission to "modernize financial oversight through innovation."</w:t>
      </w:r>
    </w:p>
    <w:p>
      <w:pPr>
        <w:pStyle w:val="BodyText"/>
      </w:pPr>
      <w:r>
        <w:t xml:space="preserve">As I reflect on my journey from a student at Colegio Nacional de Santiago to becoming an auditor shaping Chile Santiago's financial future, I recognize this scholarship as the essential investment in both my professional potential and Chile's economic advancement. The FEA program represents more than academic credentials; it is the catalyst for transforming theoretical knowledge into practical solutions that strengthen our national accounting profession. In a city where trust in financial systems directly impacts 8 million residents' economic well-being, I am prepared to dedicate every ounce of my expertise to upholding the highest standards of auditing excellence throughout Chile Santiago.</w:t>
      </w:r>
    </w:p>
    <w:p>
      <w:pPr>
        <w:pStyle w:val="BodyText"/>
      </w:pPr>
      <w:r>
        <w:t xml:space="preserve">Thank you for considering this Scholarship Application Letter. I have attached all required documentation including my academic transcripts, audit project portfolio from KPMG Chile, and letters of recommendation from two senior partners at our firm. I welcome the opportunity to discuss how my vision for professional growth aligns with FEA's strategic priorities during an interview at your convenience. My commitment to elevating auditing standards in Chile Santiago is not merely a career goal – it is a lifelong mission I am prepared to pursue with relentless dedication.</w:t>
      </w:r>
    </w:p>
    <w:p>
      <w:pPr>
        <w:pStyle w:val="BodyText"/>
      </w:pPr>
      <w:r>
        <w:t xml:space="preserve">Sincerely,</w:t>
      </w:r>
    </w:p>
    <w:p>
      <w:pPr>
        <w:pStyle w:val="BodyText"/>
      </w:pPr>
      <w:r>
        <w:br/>
      </w:r>
      <w:r>
        <w:br/>
      </w:r>
      <w:r>
        <w:br/>
      </w:r>
    </w:p>
    <w:p>
      <w:pPr>
        <w:pStyle w:val="BodyText"/>
      </w:pPr>
      <w:r>
        <w:t xml:space="preserve">María Fernández López</w:t>
      </w:r>
    </w:p>
    <w:p>
      <w:pPr>
        <w:pStyle w:val="BodyText"/>
      </w:pPr>
      <w:r>
        <w:t xml:space="preserve">Certified Public Accountant (Chile)</w:t>
      </w:r>
    </w:p>
    <w:p>
      <w:pPr>
        <w:pStyle w:val="BodyText"/>
      </w:pPr>
      <w:r>
        <w:t xml:space="preserve">Email: maria.fernandez@kpmg.cl | Phone: +56 9 8765 4321</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Chile Santiago</dc:title>
  <dc:creator/>
  <dc:language>en</dc:language>
  <cp:keywords/>
  <dcterms:created xsi:type="dcterms:W3CDTF">2025-12-13T06:11:48Z</dcterms:created>
  <dcterms:modified xsi:type="dcterms:W3CDTF">2025-12-13T06:11:48Z</dcterms:modified>
</cp:coreProperties>
</file>

<file path=docProps/custom.xml><?xml version="1.0" encoding="utf-8"?>
<Properties xmlns="http://schemas.openxmlformats.org/officeDocument/2006/custom-properties" xmlns:vt="http://schemas.openxmlformats.org/officeDocument/2006/docPropsVTypes"/>
</file>